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41a45d61050c3478794f2b971746dcd04cff115"/>
    <w:p>
      <w:pPr>
        <w:pStyle w:val="Heading1"/>
      </w:pPr>
      <w:r>
        <w:t xml:space="preserve">Internship Application Letter: Robotics Engineer Position at [Company Name], Abidjan, Ivory Coast</w:t>
      </w:r>
    </w:p>
    <w:p>
      <w:pPr>
        <w:pStyle w:val="FirstParagraph"/>
      </w:pPr>
      <w:r>
        <w:t xml:space="preserve">Date: October 26, 2023</w:t>
      </w:r>
    </w:p>
    <w:p>
      <w:pPr>
        <w:pStyle w:val="BodyText"/>
      </w:pPr>
      <w:r>
        <w:t xml:space="preserve">Dear Hiring Manager,</w:t>
      </w:r>
    </w:p>
    <w:p>
      <w:pPr>
        <w:pStyle w:val="BodyText"/>
      </w:pPr>
      <w:r>
        <w:t xml:space="preserve">I am writing with profound enthusiasm to express my application for the Robotics Engineer Internship position at [Company Name] in Abidjan, Ivory Coast. As a dedicated and innovative engineering student deeply committed to advancing robotics technology within emerging markets, I have long admired your organization’s pioneering work in integrating robotics solutions into Africa’s industrial and technological landscape. This opportunity represents not merely an academic progression for me but a meaningful step toward contributing to the transformative growth of Ivory Coast’s tech ecosystem—particularly in Abidjan, where innovation is rapidly reshaping economic opportunities across sectors like agriculture, manufacturing, and healthcare.</w:t>
      </w:r>
    </w:p>
    <w:p>
      <w:pPr>
        <w:pStyle w:val="BodyText"/>
      </w:pPr>
      <w:r>
        <w:t xml:space="preserve">My academic journey at [Your University Name] has been meticulously focused on robotics engineering fundamentals and their practical applications. I hold a Bachelor’s degree in Electrical and Computer Engineering with a specialization in Robotics and Automation, maintaining a 3.8/4.0 GPA while completing rigorous coursework including Advanced Control Systems, Machine Vision, Sensor Fusion, Embedded Systems Design, and ROS (Robot Operating System) Programming. My capstone project—developing an autonomous crop-monitoring drone for smallholder farms using computer vision to detect pest infestations—directly aligns with Ivory Coast’s agricultural priorities as a cornerstone of its economy. This project required me to design PID controllers for stable flight, implement image processing algorithms in Python, and integrate GPS modules—all while working within strict budget constraints typical of developing economies. The drone prototype achieved 85% accuracy in pest identification during field tests in rural Kenya, demonstrating my ability to deliver contextually relevant solutions.</w:t>
      </w:r>
    </w:p>
    <w:p>
      <w:pPr>
        <w:pStyle w:val="BodyText"/>
      </w:pPr>
      <w:r>
        <w:t xml:space="preserve">What excites me most about this internship opportunity is the chance to apply these skills within Abidjan’s dynamic innovation hub. Ivory Coast has positioned itself as a regional leader in digital transformation through initiatives like the “Ivory Coast Digital 2020” strategy and the establishment of tech incubators such as Côte d’Ivoire Tech Hub in Plateau, Abidjan. I am eager to learn how [Company Name] leverages this momentum—whether through collaborations with institutions like L’École Polytechnique de Yamoussoukro or partnerships with industrial zones like Port Bouet—to develop robotics solutions tailored for local challenges. For instance, I am particularly interested in exploring how collaborative robots (cobots) could enhance efficiency in Abidjan’s manufacturing clusters or how drone-based logistics might address supply chain gaps in underserved regions of the country. My technical background combined with my proactive approach to cultural and economic context makes me uniquely prepared to contribute meaningfully from day one.</w:t>
      </w:r>
    </w:p>
    <w:p>
      <w:pPr>
        <w:pStyle w:val="BodyText"/>
      </w:pPr>
      <w:r>
        <w:t xml:space="preserve">Beyond academic rigor, I possess hands-on experience that directly supports the demands of a Robotics Engineer internship. During a summer internship at [Previous Company/University Lab], I contributed to a team developing a warehouse automation system using KUKA robots and custom ROS navigation stacks. My responsibilities included programming object detection algorithms for conveyor belt sorting, debugging sensor calibration issues across multiple LiDAR units, and documenting technical workflows in multilingual settings—a skill critical for thriving in Abidjan’s diverse professional environment. I also co-organized a robotics workshop at a local high school in my hometown, teaching basic Arduino programming to 50+ students; this experience reinforced my belief that technological progress must be inclusive and accessible across all socioeconomic tiers, a principle deeply resonant with Ivory Coast’s development goals.</w:t>
      </w:r>
    </w:p>
    <w:p>
      <w:pPr>
        <w:pStyle w:val="BodyText"/>
      </w:pPr>
      <w:r>
        <w:t xml:space="preserve">I understand that success in an international internship context requires adaptability, cultural intelligence, and a commitment to ethical innovation. Having studied French for four years (with advanced proficiency certified by DELF B2) and actively engaged with Francophone tech communities through online forums like Africa Tech Hub Network, I am confident in my ability to integrate seamlessly into your team. I have also researched Ivory Coast’s regulatory landscape for robotics deployment and am prepared to navigate it responsibly. More importantly, I am genuinely excited about Abidjan—not just as a city but as a living laboratory where technology can directly improve quality of life. From the bustling markets of Marcory to the innovative startups along Avenue de la Paix, I see immense potential for robotics to empower communities and drive sustainable growth.</w:t>
      </w:r>
    </w:p>
    <w:p>
      <w:pPr>
        <w:pStyle w:val="BodyText"/>
      </w:pPr>
      <w:r>
        <w:t xml:space="preserve">My motivation extends beyond technical skill development; it is rooted in a vision for Ivory Coast’s technological sovereignty. As you expand [Company Name]’s footprint across West Africa, I am eager to support your mission by applying my expertise in automation and AI-driven robotics to real-world problems—whether optimizing logistics networks serving Abidjan’s port, developing assistive robotics for healthcare facilities, or creating affordable robotic solutions for rural infrastructure. I am committed to learning rapidly from your engineers while offering fresh perspectives on scalable, low-cost implementations. My resume provides further detail on my projects and technical competencies—including proficiency in C++, Python, MATLAB/Simulink, and industrial robotics platforms—and I welcome the opportunity to discuss how these align with your current initiatives.</w:t>
      </w:r>
    </w:p>
    <w:p>
      <w:pPr>
        <w:pStyle w:val="BodyText"/>
      </w:pPr>
      <w:r>
        <w:t xml:space="preserve">I am writing this letter not as a student seeking an internship, but as a future robotics professional ready to invest energy and intellect into Ivory Coast’s innovation journey. Abidjan is more than a location for this role; it is where I envision the next chapter of my career taking root. Thank you for considering my application. I am available at your earliest convenience for an interview and can be reached via email at [your.email@example.com] or phone at [Your Phone Number]. I have attached my resume, academic transcripts, and project portfolio for your review and eagerly anticipate the possibility of contributing to [Company Name]’s impactful work in Abidjan.</w:t>
      </w:r>
    </w:p>
    <w:p>
      <w:pPr>
        <w:pStyle w:val="BodyText"/>
      </w:pPr>
      <w:r>
        <w:t xml:space="preserve">Respectfully,</w:t>
      </w:r>
    </w:p>
    <w:p>
      <w:pPr>
        <w:pStyle w:val="BodyText"/>
      </w:pPr>
      <w:r>
        <w:t xml:space="preserve">[Your Full Name]</w:t>
      </w:r>
    </w:p>
    <w:p>
      <w:pPr>
        <w:pStyle w:val="BodyText"/>
      </w:pPr>
      <w:r>
        <w:t xml:space="preserve">[Your University Program]</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5-12-08T17:53:22Z</dcterms:created>
  <dcterms:modified xsi:type="dcterms:W3CDTF">2025-12-08T17:53:22Z</dcterms:modified>
</cp:coreProperties>
</file>

<file path=docProps/custom.xml><?xml version="1.0" encoding="utf-8"?>
<Properties xmlns="http://schemas.openxmlformats.org/officeDocument/2006/custom-properties" xmlns:vt="http://schemas.openxmlformats.org/officeDocument/2006/docPropsVTypes"/>
</file>